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C0537" w:rsidRDefault="00A076E6">
      <w:r>
        <w:t>We use L to denote the number of layers in the network.</w:t>
      </w:r>
    </w:p>
    <w:p w:rsidR="00A076E6" w:rsidRDefault="00A076E6">
      <w:proofErr w:type="gramStart"/>
      <w:r>
        <w:t>n[</w:t>
      </w:r>
      <w:proofErr w:type="gramEnd"/>
      <w:r>
        <w:t>l] to denote number of units  in layer l.</w:t>
      </w:r>
    </w:p>
    <w:p w:rsidR="00A076E6" w:rsidRDefault="00A076E6">
      <w:proofErr w:type="gramStart"/>
      <w:r>
        <w:t>a[</w:t>
      </w:r>
      <w:proofErr w:type="gramEnd"/>
      <w:r>
        <w:t>l] to denote the activation in layer l.</w:t>
      </w:r>
    </w:p>
    <w:p w:rsidR="00A076E6" w:rsidRDefault="00A076E6">
      <w:proofErr w:type="gramStart"/>
      <w:r>
        <w:t>w[</w:t>
      </w:r>
      <w:proofErr w:type="gramEnd"/>
      <w:r>
        <w:t>l] for computing the value Z[l]</w:t>
      </w:r>
      <w:r w:rsidR="004C0537">
        <w:t>.</w:t>
      </w:r>
    </w:p>
    <w:p w:rsidR="004C0537" w:rsidRDefault="004C0537">
      <w:r>
        <w:t xml:space="preserve">Input features are called X </w:t>
      </w:r>
    </w:p>
    <w:p w:rsidR="004C0537" w:rsidRDefault="004C0537">
      <w:proofErr w:type="gramStart"/>
      <w:r>
        <w:t>a[</w:t>
      </w:r>
      <w:proofErr w:type="gramEnd"/>
      <w:r>
        <w:t xml:space="preserve">0]=X and a[L] = </w:t>
      </w:r>
      <w:proofErr w:type="spellStart"/>
      <w:r>
        <w:t>yhat</w:t>
      </w:r>
      <w:proofErr w:type="spellEnd"/>
      <w:r>
        <w:t>.</w:t>
      </w:r>
    </w:p>
    <w:p w:rsidR="00A76C98" w:rsidRDefault="00A76C98">
      <w:r>
        <w:rPr>
          <w:noProof/>
        </w:rPr>
        <w:drawing>
          <wp:inline distT="0" distB="0" distL="0" distR="0">
            <wp:extent cx="5731510" cy="3222625"/>
            <wp:effectExtent l="19050" t="0" r="2540" b="0"/>
            <wp:docPr id="1" name="Picture 0" descr="what is deep neural netwo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 is deep neural network.png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0537" w:rsidRDefault="004C0537">
      <w:pPr>
        <w:rPr>
          <w:b/>
        </w:rPr>
      </w:pPr>
      <w:r w:rsidRPr="004C0537">
        <w:rPr>
          <w:b/>
        </w:rPr>
        <w:t>Forward Propagation in deep network</w:t>
      </w:r>
    </w:p>
    <w:p w:rsidR="00D87951" w:rsidRDefault="00D87951">
      <w:pPr>
        <w:rPr>
          <w:b/>
        </w:rPr>
      </w:pPr>
      <w:r>
        <w:rPr>
          <w:b/>
        </w:rPr>
        <w:t>Z[l] = w[l]</w:t>
      </w:r>
      <w:proofErr w:type="gramStart"/>
      <w:r>
        <w:rPr>
          <w:b/>
        </w:rPr>
        <w:t>a[</w:t>
      </w:r>
      <w:proofErr w:type="gramEnd"/>
      <w:r>
        <w:rPr>
          <w:b/>
        </w:rPr>
        <w:t>l-1]+b[l]</w:t>
      </w:r>
    </w:p>
    <w:p w:rsidR="004C0537" w:rsidRDefault="00D87951">
      <w:pPr>
        <w:rPr>
          <w:b/>
        </w:rPr>
      </w:pPr>
      <w:proofErr w:type="gramStart"/>
      <w:r>
        <w:rPr>
          <w:b/>
        </w:rPr>
        <w:t>a[</w:t>
      </w:r>
      <w:proofErr w:type="gramEnd"/>
      <w:r>
        <w:rPr>
          <w:b/>
        </w:rPr>
        <w:t>l] = g[l](Z[l])</w:t>
      </w:r>
    </w:p>
    <w:p w:rsidR="00A76C98" w:rsidRDefault="00A76C98">
      <w:pPr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5731510" cy="3222625"/>
            <wp:effectExtent l="19050" t="0" r="2540" b="0"/>
            <wp:docPr id="2" name="Picture 1" descr="Forward Propag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rward Propagation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7951" w:rsidRDefault="00D87951">
      <w:proofErr w:type="gramStart"/>
      <w:r w:rsidRPr="00D87951">
        <w:t>above</w:t>
      </w:r>
      <w:proofErr w:type="gramEnd"/>
      <w:r w:rsidRPr="00D87951">
        <w:t xml:space="preserve"> done for single training </w:t>
      </w:r>
      <w:r>
        <w:t xml:space="preserve">example, to do it for the whole training set/ </w:t>
      </w:r>
      <w:proofErr w:type="spellStart"/>
      <w:r>
        <w:t>vectorized</w:t>
      </w:r>
      <w:proofErr w:type="spellEnd"/>
      <w:r>
        <w:t xml:space="preserve"> version</w:t>
      </w:r>
    </w:p>
    <w:p w:rsidR="00D87951" w:rsidRDefault="00D87951">
      <w:proofErr w:type="gramStart"/>
      <w:r>
        <w:t>to</w:t>
      </w:r>
      <w:proofErr w:type="gramEnd"/>
      <w:r>
        <w:t xml:space="preserve"> compute things for layers 1 to L, we might need a for loop, to compute the activations for layer 1 to .</w:t>
      </w:r>
    </w:p>
    <w:p w:rsidR="00A76C98" w:rsidRDefault="00A76C98">
      <w:r>
        <w:rPr>
          <w:noProof/>
        </w:rPr>
        <w:drawing>
          <wp:inline distT="0" distB="0" distL="0" distR="0">
            <wp:extent cx="5731510" cy="3222625"/>
            <wp:effectExtent l="19050" t="0" r="2540" b="0"/>
            <wp:docPr id="3" name="Picture 2" descr="Vectorized Implement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ectorized Implementation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7951" w:rsidRDefault="00D87951">
      <w:r>
        <w:t>Working through the dimensions of matrix we are working with to make our code bug free</w:t>
      </w:r>
    </w:p>
    <w:p w:rsidR="00A76C98" w:rsidRDefault="00A76C98">
      <w:r>
        <w:rPr>
          <w:noProof/>
        </w:rPr>
        <w:lastRenderedPageBreak/>
        <w:drawing>
          <wp:inline distT="0" distB="0" distL="0" distR="0">
            <wp:extent cx="5731510" cy="3222625"/>
            <wp:effectExtent l="19050" t="0" r="2540" b="0"/>
            <wp:docPr id="4" name="Picture 3" descr="parameter dimens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rameter dimension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7951" w:rsidRDefault="00F95687">
      <w:r>
        <w:t xml:space="preserve">Parameters and </w:t>
      </w:r>
      <w:proofErr w:type="spellStart"/>
      <w:r>
        <w:t>hyperparameters</w:t>
      </w:r>
      <w:proofErr w:type="spellEnd"/>
      <w:r>
        <w:t xml:space="preserve"> optimization</w:t>
      </w:r>
    </w:p>
    <w:p w:rsidR="00F95687" w:rsidRDefault="00F95687">
      <w:r>
        <w:t>Parameters are W and b. Other things we need to tell our leaning algorithm, such as learning rate alpha, or</w:t>
      </w:r>
      <w:r w:rsidR="00A76C98">
        <w:t xml:space="preserve"> </w:t>
      </w:r>
      <w:r>
        <w:t xml:space="preserve">maybe number of iterations of gradient descent. Other parameters include number of hidden layers or number of hidden </w:t>
      </w:r>
      <w:proofErr w:type="gramStart"/>
      <w:r>
        <w:t>units ,</w:t>
      </w:r>
      <w:proofErr w:type="gramEnd"/>
      <w:r>
        <w:t xml:space="preserve"> choice of activation fn. Hyper parameters control the parameters W and b.</w:t>
      </w:r>
    </w:p>
    <w:p w:rsidR="00A76C98" w:rsidRDefault="00A76C98">
      <w:r>
        <w:rPr>
          <w:noProof/>
        </w:rPr>
        <w:drawing>
          <wp:inline distT="0" distB="0" distL="0" distR="0">
            <wp:extent cx="5731510" cy="3222625"/>
            <wp:effectExtent l="19050" t="0" r="2540" b="0"/>
            <wp:docPr id="5" name="Picture 4" descr="Forward pro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orward prop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C98" w:rsidRDefault="00A76C98">
      <w:r>
        <w:rPr>
          <w:noProof/>
        </w:rPr>
        <w:lastRenderedPageBreak/>
        <w:drawing>
          <wp:inline distT="0" distB="0" distL="0" distR="0">
            <wp:extent cx="5731510" cy="3222625"/>
            <wp:effectExtent l="19050" t="0" r="2540" b="0"/>
            <wp:docPr id="6" name="Picture 5" descr="backward pro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ckward prop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C98" w:rsidRDefault="00A76C98">
      <w:r>
        <w:rPr>
          <w:noProof/>
        </w:rPr>
        <w:drawing>
          <wp:inline distT="0" distB="0" distL="0" distR="0">
            <wp:extent cx="5696745" cy="4239217"/>
            <wp:effectExtent l="19050" t="0" r="0" b="0"/>
            <wp:docPr id="7" name="Picture 6" descr="corect formula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rect formulas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687" w:rsidRPr="00D87951" w:rsidRDefault="00F95687">
      <w:r>
        <w:t xml:space="preserve">It is usually very difficult to know what </w:t>
      </w:r>
      <w:proofErr w:type="gramStart"/>
      <w:r>
        <w:t xml:space="preserve">is the best value of the </w:t>
      </w:r>
      <w:proofErr w:type="spellStart"/>
      <w:r>
        <w:t>hyperparameters</w:t>
      </w:r>
      <w:proofErr w:type="spellEnd"/>
      <w:proofErr w:type="gramEnd"/>
      <w:r>
        <w:t xml:space="preserve">. So you might have </w:t>
      </w:r>
      <w:proofErr w:type="gramStart"/>
      <w:r>
        <w:t>to</w:t>
      </w:r>
      <w:proofErr w:type="gramEnd"/>
      <w:r>
        <w:t xml:space="preserve"> try out many different values.</w:t>
      </w:r>
    </w:p>
    <w:sectPr w:rsidR="00F95687" w:rsidRPr="00D879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rM0MTQ2M7K0sDQFEko6SsGpxcWZ+XkgBYa1AFhwkm0sAAAA"/>
  </w:docVars>
  <w:rsids>
    <w:rsidRoot w:val="00A076E6"/>
    <w:rsid w:val="004C0537"/>
    <w:rsid w:val="00911C67"/>
    <w:rsid w:val="00A076E6"/>
    <w:rsid w:val="00A76C98"/>
    <w:rsid w:val="00D87951"/>
    <w:rsid w:val="00F9568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6C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C9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4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IL RASTOGI</dc:creator>
  <cp:keywords/>
  <dc:description/>
  <cp:lastModifiedBy>SOMIL RASTOGI</cp:lastModifiedBy>
  <cp:revision>4</cp:revision>
  <dcterms:created xsi:type="dcterms:W3CDTF">2020-06-18T08:09:00Z</dcterms:created>
  <dcterms:modified xsi:type="dcterms:W3CDTF">2020-06-18T14:06:00Z</dcterms:modified>
</cp:coreProperties>
</file>